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4154F6" w14:textId="26C6390A" w:rsidR="000722F4" w:rsidRPr="003C4696" w:rsidRDefault="000722F4" w:rsidP="00333CF9">
      <w:pPr>
        <w:pStyle w:val="docuhead"/>
        <w:rPr>
          <w:rFonts w:ascii="Aptos Display" w:hAnsi="Aptos Display"/>
        </w:rPr>
      </w:pPr>
      <w:bookmarkStart w:id="0" w:name="what-is-1-stop-car-shop"/>
      <w:r w:rsidRPr="003C4696">
        <w:rPr>
          <w:rFonts w:ascii="Aptos Display" w:hAnsi="Aptos Display"/>
          <w:color w:val="1F497D" w:themeColor="text2"/>
        </w:rPr>
        <w:t>Developer</w:t>
      </w:r>
      <w:r w:rsidRPr="003C4696">
        <w:rPr>
          <w:rFonts w:ascii="Aptos Display" w:hAnsi="Aptos Display"/>
        </w:rPr>
        <w:t xml:space="preserve"> Documentation</w:t>
      </w:r>
    </w:p>
    <w:p w14:paraId="677536DC" w14:textId="30ECF35F" w:rsidR="00A52697" w:rsidRPr="003C4696" w:rsidRDefault="003C4696">
      <w:pPr>
        <w:pStyle w:val="Heading1"/>
        <w:rPr>
          <w:rFonts w:ascii="Aptos Display" w:hAnsi="Aptos Display"/>
          <w:color w:val="1F497D" w:themeColor="text2"/>
        </w:rPr>
      </w:pPr>
      <w:r w:rsidRPr="003C4696">
        <w:rPr>
          <w:rFonts w:ascii="Aptos Display" w:hAnsi="Aptos Display"/>
          <w:color w:val="1F497D" w:themeColor="text2"/>
        </w:rPr>
        <w:t>What is 1-Stop Car Shop?</w:t>
      </w:r>
    </w:p>
    <w:p w14:paraId="16C688F1" w14:textId="77777777" w:rsidR="00A52697" w:rsidRPr="003C4696" w:rsidRDefault="003C4696">
      <w:pPr>
        <w:pStyle w:val="FirstParagraph"/>
        <w:rPr>
          <w:rFonts w:ascii="Aptos Display" w:hAnsi="Aptos Display"/>
        </w:rPr>
      </w:pPr>
      <w:r w:rsidRPr="003C4696">
        <w:rPr>
          <w:rFonts w:ascii="Aptos Display" w:hAnsi="Aptos Display"/>
        </w:rPr>
        <w:t>Welcome to 1-Stop Car Shop! This free software combines “all present market listings” (simulated data) for new and used cars onto one website (by means of a large, constantly updating database of cars) with recently sold car prices included (if applicable) and provides a way to have your car’s price estimated instantly (with the help of MarketCheck’s Price Predictor API). Save time by using the functionalities of our web service, rather than finding each function of the service on a different site!</w:t>
      </w:r>
    </w:p>
    <w:p w14:paraId="260D3F3E" w14:textId="29ECF8D5" w:rsidR="00A52697" w:rsidRPr="003C4696" w:rsidRDefault="003C4696">
      <w:pPr>
        <w:pStyle w:val="BodyText"/>
        <w:rPr>
          <w:rFonts w:ascii="Aptos Display" w:hAnsi="Aptos Display"/>
        </w:rPr>
      </w:pPr>
      <w:r w:rsidRPr="003C4696">
        <w:rPr>
          <w:rFonts w:ascii="Aptos Display" w:hAnsi="Aptos Display"/>
        </w:rPr>
        <w:t>This web service was created from scratch mainly as a team-based class project for CS3300 at the University of Colorado Colorado Springs by Computer Science students John Camargo, Jackson Seales, Kylie Sanchez, and Lucas Estevez</w:t>
      </w:r>
    </w:p>
    <w:p w14:paraId="65400689" w14:textId="77777777" w:rsidR="00A52697" w:rsidRPr="003C4696" w:rsidRDefault="003C4696">
      <w:pPr>
        <w:pStyle w:val="Heading1"/>
        <w:rPr>
          <w:rFonts w:ascii="Aptos Display" w:hAnsi="Aptos Display"/>
          <w:color w:val="1F497D" w:themeColor="text2"/>
        </w:rPr>
      </w:pPr>
      <w:bookmarkStart w:id="1" w:name="built-with"/>
      <w:bookmarkEnd w:id="0"/>
      <w:r w:rsidRPr="003C4696">
        <w:rPr>
          <w:rFonts w:ascii="Aptos Display" w:hAnsi="Aptos Display"/>
          <w:color w:val="1F497D" w:themeColor="text2"/>
        </w:rPr>
        <w:t>Built With</w:t>
      </w:r>
    </w:p>
    <w:p w14:paraId="6447ADE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Python (data creation, Flask for backend)</w:t>
      </w:r>
    </w:p>
    <w:p w14:paraId="2CE67119"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HTML and CSS with JS</w:t>
      </w:r>
    </w:p>
    <w:p w14:paraId="1F8D9630"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SQLite 3</w:t>
      </w:r>
    </w:p>
    <w:p w14:paraId="15C77B91" w14:textId="77777777" w:rsidR="00A52697" w:rsidRPr="003C4696" w:rsidRDefault="003C4696">
      <w:pPr>
        <w:pStyle w:val="Compact"/>
        <w:numPr>
          <w:ilvl w:val="0"/>
          <w:numId w:val="2"/>
        </w:numPr>
        <w:rPr>
          <w:rFonts w:ascii="Aptos Display" w:hAnsi="Aptos Display"/>
        </w:rPr>
      </w:pPr>
      <w:r w:rsidRPr="003C4696">
        <w:rPr>
          <w:rFonts w:ascii="Aptos Display" w:hAnsi="Aptos Display"/>
        </w:rPr>
        <w:t>MarketCheck’s Price Predictor API</w:t>
      </w:r>
    </w:p>
    <w:p w14:paraId="3A7C0EA1" w14:textId="5E65AABC" w:rsidR="00A52697" w:rsidRPr="003C4696" w:rsidRDefault="003C4696" w:rsidP="00032C57">
      <w:pPr>
        <w:pStyle w:val="Compact"/>
        <w:numPr>
          <w:ilvl w:val="0"/>
          <w:numId w:val="2"/>
        </w:numPr>
        <w:rPr>
          <w:rFonts w:ascii="Aptos Display" w:hAnsi="Aptos Display"/>
        </w:rPr>
      </w:pPr>
      <w:r w:rsidRPr="003C4696">
        <w:rPr>
          <w:rFonts w:ascii="Aptos Display" w:hAnsi="Aptos Display"/>
        </w:rPr>
        <w:t>Render (Web Hosting)</w:t>
      </w:r>
    </w:p>
    <w:p w14:paraId="444A0CE1" w14:textId="7295D7C6" w:rsidR="00A52697" w:rsidRPr="003C4696" w:rsidRDefault="003C4696">
      <w:pPr>
        <w:pStyle w:val="Heading1"/>
        <w:rPr>
          <w:rFonts w:ascii="Aptos Display" w:hAnsi="Aptos Display"/>
          <w:color w:val="1F497D" w:themeColor="text2"/>
        </w:rPr>
      </w:pPr>
      <w:bookmarkStart w:id="2" w:name="developer-set-up-and-execution"/>
      <w:bookmarkEnd w:id="1"/>
      <w:r w:rsidRPr="003C4696">
        <w:rPr>
          <w:rFonts w:ascii="Aptos Display" w:hAnsi="Aptos Display"/>
          <w:color w:val="1F497D" w:themeColor="text2"/>
        </w:rPr>
        <w:t>Set-up and Execution</w:t>
      </w:r>
    </w:p>
    <w:p w14:paraId="67DCFE22" w14:textId="77777777" w:rsidR="00A52697" w:rsidRPr="003C4696" w:rsidRDefault="003C4696">
      <w:pPr>
        <w:pStyle w:val="Heading3"/>
        <w:rPr>
          <w:rFonts w:ascii="Aptos Display" w:hAnsi="Aptos Display"/>
          <w:color w:val="1F497D" w:themeColor="text2"/>
        </w:rPr>
      </w:pPr>
      <w:bookmarkStart w:id="3" w:name="prerequisites"/>
      <w:r w:rsidRPr="003C4696">
        <w:rPr>
          <w:rFonts w:ascii="Aptos Display" w:hAnsi="Aptos Display"/>
          <w:color w:val="1F497D" w:themeColor="text2"/>
        </w:rPr>
        <w:t>Prerequisites</w:t>
      </w:r>
    </w:p>
    <w:p w14:paraId="240E5BDC"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GitHub account</w:t>
      </w:r>
    </w:p>
    <w:p w14:paraId="55E6C3EA"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 version 3.0.3</w:t>
      </w:r>
    </w:p>
    <w:p w14:paraId="10F6BC4E"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requests version 2.25.1</w:t>
      </w:r>
    </w:p>
    <w:p w14:paraId="64A2BD12"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bcrypt version 4.2.1</w:t>
      </w:r>
    </w:p>
    <w:p w14:paraId="523C5958"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_cors version 5.0.0</w:t>
      </w:r>
    </w:p>
    <w:p w14:paraId="703C5DD5"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flask-jwt-extended version 4.7.0</w:t>
      </w:r>
    </w:p>
    <w:p w14:paraId="56E89E8D" w14:textId="77777777" w:rsidR="00A52697" w:rsidRPr="003C4696" w:rsidRDefault="003C4696">
      <w:pPr>
        <w:pStyle w:val="Compact"/>
        <w:numPr>
          <w:ilvl w:val="0"/>
          <w:numId w:val="3"/>
        </w:numPr>
        <w:rPr>
          <w:rFonts w:ascii="Aptos Display" w:hAnsi="Aptos Display"/>
        </w:rPr>
      </w:pPr>
      <w:r w:rsidRPr="003C4696">
        <w:rPr>
          <w:rFonts w:ascii="Aptos Display" w:hAnsi="Aptos Display"/>
        </w:rPr>
        <w:t>email-validator version 2.2.0</w:t>
      </w:r>
    </w:p>
    <w:p w14:paraId="35176FE6" w14:textId="77777777" w:rsidR="00A52697" w:rsidRPr="003C4696" w:rsidRDefault="003C4696">
      <w:pPr>
        <w:pStyle w:val="Heading3"/>
        <w:rPr>
          <w:rFonts w:ascii="Aptos Display" w:hAnsi="Aptos Display"/>
          <w:color w:val="1F497D" w:themeColor="text2"/>
        </w:rPr>
      </w:pPr>
      <w:bookmarkStart w:id="4" w:name="architecture"/>
      <w:bookmarkEnd w:id="3"/>
      <w:r w:rsidRPr="003C4696">
        <w:rPr>
          <w:rFonts w:ascii="Aptos Display" w:hAnsi="Aptos Display"/>
          <w:color w:val="1F497D" w:themeColor="text2"/>
        </w:rPr>
        <w:t>Architecture</w:t>
      </w:r>
    </w:p>
    <w:p w14:paraId="22E7C4B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root</w:t>
      </w:r>
    </w:p>
    <w:p w14:paraId="26FE5562"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ode</w:t>
      </w:r>
    </w:p>
    <w:p w14:paraId="57426A1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ython/.py files (not including app.py)</w:t>
      </w:r>
    </w:p>
    <w:p w14:paraId="1265761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User Data</w:t>
      </w:r>
    </w:p>
    <w:p w14:paraId="11621FF0"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Files such as saved_cars.csv, and user database</w:t>
      </w:r>
    </w:p>
    <w:p w14:paraId="6CE0A5B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lastRenderedPageBreak/>
        <w:t xml:space="preserve">  | -- /Documentation</w:t>
      </w:r>
    </w:p>
    <w:p w14:paraId="702C8D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ata</w:t>
      </w:r>
    </w:p>
    <w:p w14:paraId="1157ABC1"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evs and Users</w:t>
      </w:r>
    </w:p>
    <w:p w14:paraId="16D8CB8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4A42B2DA"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Legal</w:t>
      </w:r>
    </w:p>
    <w:p w14:paraId="18D4DEA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tic &lt;-- Flask is designed to serve static files only from the static directory by default</w:t>
      </w:r>
    </w:p>
    <w:p w14:paraId="549FFFD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ar Data</w:t>
      </w:r>
    </w:p>
    <w:p w14:paraId="051F5BB3"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CSS_Files</w:t>
      </w:r>
    </w:p>
    <w:p w14:paraId="672D4788"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mages</w:t>
      </w:r>
    </w:p>
    <w:p w14:paraId="5390EF1E"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PapaParse (in this case used for .csv parsing)</w:t>
      </w:r>
    </w:p>
    <w:p w14:paraId="7568196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mplates &lt;-- will keep all the web pages/html files</w:t>
      </w:r>
    </w:p>
    <w:p w14:paraId="00B5FFC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base.html (optional if using Jinja)</w:t>
      </w:r>
    </w:p>
    <w:p w14:paraId="23AEF6F7"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index.html</w:t>
      </w:r>
    </w:p>
    <w:p w14:paraId="18091B65"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Directories for different landing pages</w:t>
      </w:r>
    </w:p>
    <w:p w14:paraId="5273BB04"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Testing &lt;-- includes test case files and other files for testing deployments</w:t>
      </w:r>
    </w:p>
    <w:p w14:paraId="2446C2E6"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gitattributes</w:t>
      </w:r>
    </w:p>
    <w:p w14:paraId="74B0DAAD"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render.yaml &lt;-- render template file; go to Tools -&gt; Render for more information</w:t>
      </w:r>
    </w:p>
    <w:p w14:paraId="1322DF03" w14:textId="60FE0CBB"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requirements.txt &lt;-- system dependencies to be installed on deployment</w:t>
      </w:r>
      <w:r w:rsidR="00333CF9" w:rsidRPr="003C4696">
        <w:rPr>
          <w:rFonts w:ascii="Aptos Display" w:hAnsi="Aptos Display"/>
        </w:rPr>
        <w:t xml:space="preserve"> </w:t>
      </w:r>
      <w:r w:rsidRPr="003C4696">
        <w:rPr>
          <w:rFonts w:ascii="Aptos Display" w:hAnsi="Aptos Display"/>
        </w:rPr>
        <w:t>(Prerequisites)</w:t>
      </w:r>
    </w:p>
    <w:p w14:paraId="06F663D8" w14:textId="6C31BB24"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app.py &lt;-- creates backend (server) for service; includes routes and price predictor/user logic</w:t>
      </w:r>
      <w:r w:rsidR="006E7457" w:rsidRPr="003C4696">
        <w:rPr>
          <w:rFonts w:ascii="Aptos Display" w:hAnsi="Aptos Display"/>
        </w:rPr>
        <w:t xml:space="preserve">; </w:t>
      </w:r>
      <w:r w:rsidR="006E7457" w:rsidRPr="003C4696">
        <w:rPr>
          <w:rFonts w:ascii="Aptos Display" w:hAnsi="Aptos Display"/>
          <w:b/>
          <w:bCs/>
        </w:rPr>
        <w:t>vital code</w:t>
      </w:r>
    </w:p>
    <w:p w14:paraId="68A3866F" w14:textId="77777777" w:rsidR="00032C57" w:rsidRPr="003C4696" w:rsidRDefault="003C4696" w:rsidP="00032C57">
      <w:pPr>
        <w:pStyle w:val="FirstParagraph"/>
        <w:spacing w:before="0" w:after="0"/>
        <w:rPr>
          <w:rFonts w:ascii="Aptos Display" w:hAnsi="Aptos Display"/>
        </w:rPr>
      </w:pPr>
      <w:r w:rsidRPr="003C4696">
        <w:rPr>
          <w:rFonts w:ascii="Aptos Display" w:hAnsi="Aptos Display"/>
        </w:rPr>
        <w:t xml:space="preserve">  | -- start_app.sh &lt;-- runs app.py (which builds the backend)</w:t>
      </w:r>
    </w:p>
    <w:p w14:paraId="5F2C9AE0" w14:textId="3561165C" w:rsidR="00A52697" w:rsidRPr="003C4696" w:rsidRDefault="003C4696" w:rsidP="00032C57">
      <w:pPr>
        <w:pStyle w:val="FirstParagraph"/>
        <w:spacing w:before="0" w:after="0"/>
        <w:rPr>
          <w:rFonts w:ascii="Aptos Display" w:hAnsi="Aptos Display"/>
        </w:rPr>
      </w:pPr>
      <w:r w:rsidRPr="003C4696">
        <w:rPr>
          <w:rFonts w:ascii="Aptos Display" w:hAnsi="Aptos Display"/>
        </w:rPr>
        <w:t xml:space="preserve">  | -- LICENSE/README</w:t>
      </w:r>
    </w:p>
    <w:p w14:paraId="4D3E78CA" w14:textId="77777777" w:rsidR="00A52697" w:rsidRPr="003C4696" w:rsidRDefault="003C4696">
      <w:pPr>
        <w:pStyle w:val="Heading3"/>
        <w:rPr>
          <w:rFonts w:ascii="Aptos Display" w:hAnsi="Aptos Display"/>
          <w:color w:val="1F497D" w:themeColor="text2"/>
        </w:rPr>
      </w:pPr>
      <w:bookmarkStart w:id="5" w:name="installation-and-hostingexecution"/>
      <w:bookmarkEnd w:id="4"/>
      <w:r w:rsidRPr="003C4696">
        <w:rPr>
          <w:rFonts w:ascii="Aptos Display" w:hAnsi="Aptos Display"/>
          <w:color w:val="1F497D" w:themeColor="text2"/>
        </w:rPr>
        <w:t>Installation and Hosting/Execution</w:t>
      </w:r>
    </w:p>
    <w:p w14:paraId="70ACA90F" w14:textId="77777777" w:rsidR="00A52697" w:rsidRPr="003C4696" w:rsidRDefault="003C4696">
      <w:pPr>
        <w:numPr>
          <w:ilvl w:val="0"/>
          <w:numId w:val="4"/>
        </w:numPr>
        <w:rPr>
          <w:rFonts w:ascii="Aptos Display" w:hAnsi="Aptos Display"/>
        </w:rPr>
      </w:pPr>
      <w:r w:rsidRPr="003C4696">
        <w:rPr>
          <w:rFonts w:ascii="Aptos Display" w:hAnsi="Aptos Display"/>
        </w:rPr>
        <w:t xml:space="preserve">Create an account with MarketCheck and get a free Car Price Predictor API key at </w:t>
      </w:r>
      <w:hyperlink r:id="rId7">
        <w:hyperlink r:id="rId8">
          <w:r w:rsidRPr="003C4696">
            <w:rPr>
              <w:rStyle w:val="Hyperlink"/>
              <w:rFonts w:ascii="Aptos Display" w:hAnsi="Aptos Display"/>
            </w:rPr>
            <w:t>https://www.marketcheck.com/apis/</w:t>
          </w:r>
        </w:hyperlink>
      </w:hyperlink>
    </w:p>
    <w:p w14:paraId="736694D3" w14:textId="34F0DC30" w:rsidR="00333CF9" w:rsidRPr="003C4696" w:rsidRDefault="003C4696">
      <w:pPr>
        <w:numPr>
          <w:ilvl w:val="0"/>
          <w:numId w:val="4"/>
        </w:numPr>
        <w:rPr>
          <w:rFonts w:ascii="Aptos Display" w:hAnsi="Aptos Display"/>
        </w:rPr>
      </w:pPr>
      <w:r w:rsidRPr="003C4696">
        <w:rPr>
          <w:rFonts w:ascii="Aptos Display" w:hAnsi="Aptos Display"/>
        </w:rPr>
        <w:t>Clone the repo (this step is optional as you may also just provide a URL to th</w:t>
      </w:r>
      <w:r w:rsidR="00333CF9" w:rsidRPr="003C4696">
        <w:rPr>
          <w:rFonts w:ascii="Aptos Display" w:hAnsi="Aptos Display"/>
        </w:rPr>
        <w:t xml:space="preserve">e project </w:t>
      </w:r>
      <w:r w:rsidRPr="003C4696">
        <w:rPr>
          <w:rFonts w:ascii="Aptos Display" w:hAnsi="Aptos Display"/>
        </w:rPr>
        <w:t xml:space="preserve">repo instead); more info can be found at </w:t>
      </w:r>
      <w:hyperlink r:id="rId9">
        <w:r w:rsidRPr="003C4696">
          <w:rPr>
            <w:rStyle w:val="Hyperlink"/>
            <w:rFonts w:ascii="Aptos Display" w:hAnsi="Aptos Display"/>
          </w:rPr>
          <w:t>https://docs.github.com/en/repositories/creating-and-managing-repositories/cloning-a-repository</w:t>
        </w:r>
      </w:hyperlink>
      <w:r w:rsidRPr="003C4696">
        <w:rPr>
          <w:rFonts w:ascii="Aptos Display" w:hAnsi="Aptos Display"/>
        </w:rPr>
        <w:t xml:space="preserve">: </w:t>
      </w:r>
    </w:p>
    <w:p w14:paraId="2ADE8FD3" w14:textId="6A87B639" w:rsidR="00A52697" w:rsidRPr="003C4696" w:rsidRDefault="003C4696" w:rsidP="00333CF9">
      <w:pPr>
        <w:ind w:left="720"/>
        <w:rPr>
          <w:rFonts w:ascii="Aptos Display" w:hAnsi="Aptos Display"/>
        </w:rPr>
      </w:pPr>
      <w:r w:rsidRPr="003C4696">
        <w:rPr>
          <w:rFonts w:ascii="Aptos Display" w:hAnsi="Aptos Display"/>
        </w:rPr>
        <w:t xml:space="preserve">git clone </w:t>
      </w:r>
      <w:hyperlink r:id="rId10">
        <w:r w:rsidRPr="003C4696">
          <w:rPr>
            <w:rStyle w:val="Hyperlink"/>
            <w:rFonts w:ascii="Aptos Display" w:hAnsi="Aptos Display"/>
          </w:rPr>
          <w:t>https://github.com/LucasJEstevez/CS3300-Semester-Project</w:t>
        </w:r>
      </w:hyperlink>
    </w:p>
    <w:p w14:paraId="3740505E" w14:textId="67F8698A" w:rsidR="00A52697" w:rsidRPr="003C4696" w:rsidRDefault="003C4696">
      <w:pPr>
        <w:numPr>
          <w:ilvl w:val="0"/>
          <w:numId w:val="4"/>
        </w:numPr>
        <w:rPr>
          <w:rFonts w:ascii="Aptos Display" w:hAnsi="Aptos Display"/>
        </w:rPr>
      </w:pPr>
      <w:r w:rsidRPr="003C4696">
        <w:rPr>
          <w:rFonts w:ascii="Aptos Display" w:hAnsi="Aptos Display"/>
        </w:rPr>
        <w:lastRenderedPageBreak/>
        <w:t xml:space="preserve">Create a Render account (Get Started for Free) and link to your Github account at </w:t>
      </w:r>
      <w:hyperlink r:id="rId11">
        <w:r w:rsidRPr="003C4696">
          <w:rPr>
            <w:rStyle w:val="Hyperlink"/>
            <w:rFonts w:ascii="Aptos Display" w:hAnsi="Aptos Display"/>
          </w:rPr>
          <w:t>https://render.com/</w:t>
        </w:r>
      </w:hyperlink>
      <w:r w:rsidRPr="003C4696">
        <w:rPr>
          <w:rFonts w:ascii="Aptos Display" w:hAnsi="Aptos Display"/>
        </w:rPr>
        <w:t>. You can also find more information on Render Hosting here!</w:t>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2EA1C6AA" wp14:editId="7B7FBB0C">
            <wp:extent cx="5943600" cy="2811145"/>
            <wp:effectExtent l="0" t="0" r="0" b="0"/>
            <wp:docPr id="54304267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3042678" name="Picture 1" descr="A screenshot of a computer&#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39580143" w14:textId="54DCA29D" w:rsidR="00A52697" w:rsidRPr="003C4696" w:rsidRDefault="003C4696">
      <w:pPr>
        <w:numPr>
          <w:ilvl w:val="0"/>
          <w:numId w:val="4"/>
        </w:numPr>
        <w:rPr>
          <w:rFonts w:ascii="Aptos Display" w:hAnsi="Aptos Display"/>
        </w:rPr>
      </w:pPr>
      <w:r w:rsidRPr="003C4696">
        <w:rPr>
          <w:rFonts w:ascii="Aptos Display" w:hAnsi="Aptos Display"/>
        </w:rPr>
        <w:t>Once you have an account with Render which is attached to your GitHub account, in the Dashboard, click the “+ New” tab next to your current workspace in the top-left of the page. Select Web Service. You should see the GitHub repository you just cloned as one of the first options under ”Git Provider”. Alternatively, if you choose not to clone the repo, you can paste the link to this GitHub repository directly into the “Public Git Repository” section.</w:t>
      </w:r>
      <w:r w:rsidR="00333CF9" w:rsidRPr="003C4696">
        <w:rPr>
          <w:rFonts w:ascii="Aptos Display" w:hAnsi="Aptos Display"/>
        </w:rPr>
        <w:t xml:space="preserve"> </w:t>
      </w:r>
      <w:r w:rsidR="00333CF9" w:rsidRPr="003C4696">
        <w:rPr>
          <w:rFonts w:ascii="Aptos Display" w:hAnsi="Aptos Display"/>
          <w:noProof/>
        </w:rPr>
        <w:lastRenderedPageBreak/>
        <w:drawing>
          <wp:inline distT="0" distB="0" distL="0" distR="0" wp14:anchorId="43AA5A5A" wp14:editId="7BB2C127">
            <wp:extent cx="5943600" cy="2045335"/>
            <wp:effectExtent l="0" t="0" r="0" b="0"/>
            <wp:docPr id="45904860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048606" name="Picture 2" descr="A screenshot of a computer&#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2045335"/>
                    </a:xfrm>
                    <a:prstGeom prst="rect">
                      <a:avLst/>
                    </a:prstGeom>
                    <a:noFill/>
                    <a:ln>
                      <a:noFill/>
                    </a:ln>
                  </pic:spPr>
                </pic:pic>
              </a:graphicData>
            </a:graphic>
          </wp:inline>
        </w:drawing>
      </w:r>
      <w:r w:rsidR="00333CF9" w:rsidRPr="003C4696">
        <w:rPr>
          <w:rFonts w:ascii="Aptos Display" w:hAnsi="Aptos Display"/>
        </w:rPr>
        <w:t xml:space="preserve"> </w:t>
      </w:r>
      <w:r w:rsidR="00333CF9" w:rsidRPr="003C4696">
        <w:rPr>
          <w:rFonts w:ascii="Aptos Display" w:hAnsi="Aptos Display"/>
          <w:noProof/>
        </w:rPr>
        <w:drawing>
          <wp:inline distT="0" distB="0" distL="0" distR="0" wp14:anchorId="3750FE0F" wp14:editId="1C293625">
            <wp:extent cx="5943600" cy="1910080"/>
            <wp:effectExtent l="0" t="0" r="0" b="0"/>
            <wp:docPr id="145294796"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294796" name="Picture 3" descr="A screenshot of a computer&#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1910080"/>
                    </a:xfrm>
                    <a:prstGeom prst="rect">
                      <a:avLst/>
                    </a:prstGeom>
                    <a:noFill/>
                    <a:ln>
                      <a:noFill/>
                    </a:ln>
                  </pic:spPr>
                </pic:pic>
              </a:graphicData>
            </a:graphic>
          </wp:inline>
        </w:drawing>
      </w:r>
    </w:p>
    <w:p w14:paraId="00353C63" w14:textId="1ACE2DDB" w:rsidR="00A52697" w:rsidRPr="003C4696" w:rsidRDefault="003C4696">
      <w:pPr>
        <w:numPr>
          <w:ilvl w:val="0"/>
          <w:numId w:val="4"/>
        </w:numPr>
        <w:rPr>
          <w:rFonts w:ascii="Aptos Display" w:hAnsi="Aptos Display"/>
        </w:rPr>
      </w:pPr>
      <w:r w:rsidRPr="003C4696">
        <w:rPr>
          <w:rFonts w:ascii="Aptos Display" w:hAnsi="Aptos Display"/>
        </w:rPr>
        <w:t xml:space="preserve">Next, after naming the project, you can leave most sections blank/with their default values, but scroll to Build Command and Start Command, and input: pip install -r requirements.txt and ./start_app.sh respectively. Also ensure you are using the “Free” Instance Type (can use others if you’d like, unnecessary). </w:t>
      </w:r>
      <w:r w:rsidR="00333CF9" w:rsidRPr="003C4696">
        <w:rPr>
          <w:rFonts w:ascii="Aptos Display" w:hAnsi="Aptos Display"/>
          <w:noProof/>
        </w:rPr>
        <w:drawing>
          <wp:inline distT="0" distB="0" distL="0" distR="0" wp14:anchorId="4CCF4618" wp14:editId="37499015">
            <wp:extent cx="5943600" cy="2837180"/>
            <wp:effectExtent l="0" t="0" r="0" b="0"/>
            <wp:docPr id="618626497" name="Picture 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8626497" name="Picture 4" descr="A screenshot of a computer&#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37180"/>
                    </a:xfrm>
                    <a:prstGeom prst="rect">
                      <a:avLst/>
                    </a:prstGeom>
                    <a:noFill/>
                    <a:ln>
                      <a:noFill/>
                    </a:ln>
                  </pic:spPr>
                </pic:pic>
              </a:graphicData>
            </a:graphic>
          </wp:inline>
        </w:drawing>
      </w:r>
    </w:p>
    <w:p w14:paraId="155A5BAA" w14:textId="667BCF7D" w:rsidR="00A52697" w:rsidRPr="003C4696" w:rsidRDefault="003C4696">
      <w:pPr>
        <w:numPr>
          <w:ilvl w:val="0"/>
          <w:numId w:val="4"/>
        </w:numPr>
        <w:rPr>
          <w:rFonts w:ascii="Aptos Display" w:hAnsi="Aptos Display"/>
        </w:rPr>
      </w:pPr>
      <w:r w:rsidRPr="003C4696">
        <w:rPr>
          <w:rFonts w:ascii="Aptos Display" w:hAnsi="Aptos Display"/>
        </w:rPr>
        <w:t xml:space="preserve">Finally, before deploying the web service, scroll to Environment Variables and enter API_KEY as an environment variable (inputting the key string given to you by MarketCheck </w:t>
      </w:r>
      <w:r w:rsidRPr="003C4696">
        <w:rPr>
          <w:rFonts w:ascii="Aptos Display" w:hAnsi="Aptos Display"/>
        </w:rPr>
        <w:lastRenderedPageBreak/>
        <w:t xml:space="preserve">to the “value” space) and JWT_KEY as an environment variable (can be a randomly generated string of numbers and letters; input the key string to the “value” space); hit “+ Add Environment Variable”. Set up complete! Hit “Deploy Web Service” and wait a few minutes for the web service to spin up. </w:t>
      </w:r>
      <w:r w:rsidR="00333CF9" w:rsidRPr="003C4696">
        <w:rPr>
          <w:rFonts w:ascii="Aptos Display" w:hAnsi="Aptos Display"/>
          <w:noProof/>
        </w:rPr>
        <w:drawing>
          <wp:inline distT="0" distB="0" distL="0" distR="0" wp14:anchorId="3BBAB680" wp14:editId="1935A7A3">
            <wp:extent cx="5943600" cy="1814195"/>
            <wp:effectExtent l="0" t="0" r="0" b="0"/>
            <wp:docPr id="589961667" name="Picture 5"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961667" name="Picture 5" descr="A screenshot of a video gam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1814195"/>
                    </a:xfrm>
                    <a:prstGeom prst="rect">
                      <a:avLst/>
                    </a:prstGeom>
                    <a:noFill/>
                    <a:ln>
                      <a:noFill/>
                    </a:ln>
                  </pic:spPr>
                </pic:pic>
              </a:graphicData>
            </a:graphic>
          </wp:inline>
        </w:drawing>
      </w:r>
    </w:p>
    <w:p w14:paraId="467B36FD" w14:textId="2DB283CC" w:rsidR="00A52697" w:rsidRPr="003C4696" w:rsidRDefault="003C4696">
      <w:pPr>
        <w:numPr>
          <w:ilvl w:val="0"/>
          <w:numId w:val="4"/>
        </w:numPr>
        <w:rPr>
          <w:rFonts w:ascii="Aptos Display" w:hAnsi="Aptos Display"/>
        </w:rPr>
      </w:pPr>
      <w:r w:rsidRPr="003C4696">
        <w:rPr>
          <w:rFonts w:ascii="Aptos Display" w:hAnsi="Aptos Display"/>
        </w:rPr>
        <w:t xml:space="preserve">To go to the website for the service, follow the link provided by Render towards the top of the page. As long as the service is not suspended, this link is sharable and can be used by others. </w:t>
      </w:r>
      <w:r w:rsidR="006E7457" w:rsidRPr="003C4696">
        <w:rPr>
          <w:rFonts w:ascii="Aptos Display" w:hAnsi="Aptos Display"/>
          <w:noProof/>
        </w:rPr>
        <w:drawing>
          <wp:inline distT="0" distB="0" distL="0" distR="0" wp14:anchorId="399004BA" wp14:editId="3C18A9C4">
            <wp:extent cx="5943600" cy="2811145"/>
            <wp:effectExtent l="0" t="0" r="0" b="0"/>
            <wp:docPr id="267609281" name="Picture 6"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609281" name="Picture 6" descr="A screenshot of a computer pro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11145"/>
                    </a:xfrm>
                    <a:prstGeom prst="rect">
                      <a:avLst/>
                    </a:prstGeom>
                    <a:noFill/>
                    <a:ln>
                      <a:noFill/>
                    </a:ln>
                  </pic:spPr>
                </pic:pic>
              </a:graphicData>
            </a:graphic>
          </wp:inline>
        </w:drawing>
      </w:r>
    </w:p>
    <w:p w14:paraId="7FF972E3" w14:textId="0D341AD8" w:rsidR="00A52697" w:rsidRPr="003C4696" w:rsidRDefault="003C4696">
      <w:pPr>
        <w:numPr>
          <w:ilvl w:val="0"/>
          <w:numId w:val="4"/>
        </w:numPr>
        <w:rPr>
          <w:rFonts w:ascii="Aptos Display" w:hAnsi="Aptos Display"/>
        </w:rPr>
      </w:pPr>
      <w:r w:rsidRPr="003C4696">
        <w:rPr>
          <w:rFonts w:ascii="Aptos Display" w:hAnsi="Aptos Display"/>
        </w:rPr>
        <w:t xml:space="preserve">To suspend the service, navigate to the Settings section on the left-hand side of the Render menu, and scroll until you see “Suspend Web Service” in red text (which you simply click once). </w:t>
      </w:r>
      <w:r w:rsidR="006E7457" w:rsidRPr="003C4696">
        <w:rPr>
          <w:rFonts w:ascii="Aptos Display" w:hAnsi="Aptos Display"/>
          <w:noProof/>
        </w:rPr>
        <w:drawing>
          <wp:inline distT="0" distB="0" distL="0" distR="0" wp14:anchorId="5825B749" wp14:editId="355CCB68">
            <wp:extent cx="5943600" cy="1457960"/>
            <wp:effectExtent l="0" t="0" r="0" b="0"/>
            <wp:docPr id="1780481493" name="Picture 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0481493" name="Picture 7" descr="A screenshot of a computer&#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1457960"/>
                    </a:xfrm>
                    <a:prstGeom prst="rect">
                      <a:avLst/>
                    </a:prstGeom>
                    <a:noFill/>
                    <a:ln>
                      <a:noFill/>
                    </a:ln>
                  </pic:spPr>
                </pic:pic>
              </a:graphicData>
            </a:graphic>
          </wp:inline>
        </w:drawing>
      </w:r>
    </w:p>
    <w:p w14:paraId="648CDAEA" w14:textId="09253166" w:rsidR="00A52697" w:rsidRPr="003C4696" w:rsidRDefault="003C4696">
      <w:pPr>
        <w:pStyle w:val="FirstParagraph"/>
        <w:rPr>
          <w:rFonts w:ascii="Aptos Display" w:hAnsi="Aptos Display"/>
        </w:rPr>
      </w:pPr>
      <w:r w:rsidRPr="003C4696">
        <w:rPr>
          <w:rFonts w:ascii="Aptos Display" w:hAnsi="Aptos Display"/>
        </w:rPr>
        <w:lastRenderedPageBreak/>
        <w:t>From there, feel free to add to, delete, and create any files in the repository (though some files like render.yaml and index.html are necessary for Render hosting)!</w:t>
      </w:r>
      <w:bookmarkStart w:id="6" w:name="user-usage"/>
      <w:bookmarkEnd w:id="2"/>
      <w:bookmarkEnd w:id="5"/>
      <w:r w:rsidR="006E7457" w:rsidRPr="003C4696">
        <w:rPr>
          <w:rFonts w:ascii="Aptos Display" w:hAnsi="Aptos Display"/>
        </w:rPr>
        <w:br/>
      </w:r>
      <w:r w:rsidR="006E7457" w:rsidRPr="003C4696">
        <w:rPr>
          <w:rFonts w:ascii="Aptos Display" w:hAnsi="Aptos Display"/>
        </w:rPr>
        <w:br/>
        <w:t>If you are a developer who directly uses the project repository, you can add, delete, and modify the repo as you need (may need to create a pull request first).</w:t>
      </w:r>
    </w:p>
    <w:p w14:paraId="0AB72C96" w14:textId="77777777" w:rsidR="00A52697" w:rsidRPr="003C4696" w:rsidRDefault="003C4696">
      <w:pPr>
        <w:pStyle w:val="Heading1"/>
        <w:rPr>
          <w:rFonts w:ascii="Aptos Display" w:hAnsi="Aptos Display"/>
          <w:color w:val="1F497D" w:themeColor="text2"/>
        </w:rPr>
      </w:pPr>
      <w:bookmarkStart w:id="7" w:name="features"/>
      <w:bookmarkEnd w:id="6"/>
      <w:r w:rsidRPr="003C4696">
        <w:rPr>
          <w:rFonts w:ascii="Aptos Display" w:hAnsi="Aptos Display"/>
          <w:color w:val="1F497D" w:themeColor="text2"/>
        </w:rPr>
        <w:t>Features</w:t>
      </w:r>
    </w:p>
    <w:p w14:paraId="30362759" w14:textId="77777777" w:rsidR="00A52697" w:rsidRPr="003C4696" w:rsidRDefault="003C4696">
      <w:pPr>
        <w:pStyle w:val="Heading3"/>
        <w:rPr>
          <w:rFonts w:ascii="Aptos Display" w:hAnsi="Aptos Display"/>
          <w:color w:val="1F497D" w:themeColor="text2"/>
        </w:rPr>
      </w:pPr>
      <w:bookmarkStart w:id="8" w:name="functional-requirements"/>
      <w:r w:rsidRPr="003C4696">
        <w:rPr>
          <w:rFonts w:ascii="Aptos Display" w:hAnsi="Aptos Display"/>
          <w:color w:val="1F497D" w:themeColor="text2"/>
        </w:rPr>
        <w:t>Functional Requirements</w:t>
      </w:r>
    </w:p>
    <w:p w14:paraId="2890454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bility to estimate a car’s value based on make, model, miles, year, or VIN</w:t>
      </w:r>
    </w:p>
    <w:p w14:paraId="41BF1E6B"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Must not save user vehicle information when getting prices checked (per API licensing), rather be outputted on the webpage itself</w:t>
      </w:r>
    </w:p>
    <w:p w14:paraId="5BFED658"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Users able to create an account on the website (but optional)</w:t>
      </w:r>
    </w:p>
    <w:p w14:paraId="5A71E840"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After account creation, the account holder shall be able to save/add cars to an expandable list</w:t>
      </w:r>
    </w:p>
    <w:p w14:paraId="5EE7C9DF"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When browsing available vehicles, the user should be able to filter cars by certain criteria (make, miles, year, etc.) to look at individual listings</w:t>
      </w:r>
    </w:p>
    <w:p w14:paraId="7D385C0E" w14:textId="77777777" w:rsidR="00A52697" w:rsidRPr="003C4696" w:rsidRDefault="003C4696">
      <w:pPr>
        <w:pStyle w:val="Compact"/>
        <w:numPr>
          <w:ilvl w:val="0"/>
          <w:numId w:val="7"/>
        </w:numPr>
        <w:rPr>
          <w:rFonts w:ascii="Aptos Display" w:hAnsi="Aptos Display"/>
        </w:rPr>
      </w:pPr>
      <w:r w:rsidRPr="003C4696">
        <w:rPr>
          <w:rFonts w:ascii="Aptos Display" w:hAnsi="Aptos Display"/>
        </w:rPr>
        <w:t>Vehicle data must only be of .csv format (processed with PapaParse), system programs (such as data creation and back end) as .py (or Python-based); user data (minimally passwords) to be hashed with BCrypt</w:t>
      </w:r>
    </w:p>
    <w:p w14:paraId="76308270" w14:textId="77777777" w:rsidR="00A52697" w:rsidRPr="003C4696" w:rsidRDefault="003C4696">
      <w:pPr>
        <w:pStyle w:val="Heading3"/>
        <w:rPr>
          <w:rFonts w:ascii="Aptos Display" w:hAnsi="Aptos Display"/>
          <w:color w:val="1F497D" w:themeColor="text2"/>
        </w:rPr>
      </w:pPr>
      <w:bookmarkStart w:id="9" w:name="non-functional-requirements"/>
      <w:bookmarkEnd w:id="8"/>
      <w:r w:rsidRPr="003C4696">
        <w:rPr>
          <w:rFonts w:ascii="Aptos Display" w:hAnsi="Aptos Display"/>
          <w:color w:val="1F497D" w:themeColor="text2"/>
        </w:rPr>
        <w:t>Non-Functional Requirements</w:t>
      </w:r>
    </w:p>
    <w:p w14:paraId="3E08FE8B"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Easy-to-use website interface</w:t>
      </w:r>
    </w:p>
    <w:p w14:paraId="7A19FE13"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Quick price estimation feedback (&lt;5 seconds)</w:t>
      </w:r>
    </w:p>
    <w:p w14:paraId="5235081A"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Zero access to API key</w:t>
      </w:r>
    </w:p>
    <w:p w14:paraId="5784A82F" w14:textId="77777777" w:rsidR="00A52697" w:rsidRPr="003C4696" w:rsidRDefault="003C4696">
      <w:pPr>
        <w:pStyle w:val="Compact"/>
        <w:numPr>
          <w:ilvl w:val="0"/>
          <w:numId w:val="8"/>
        </w:numPr>
        <w:rPr>
          <w:rFonts w:ascii="Aptos Display" w:hAnsi="Aptos Display"/>
        </w:rPr>
      </w:pPr>
      <w:r w:rsidRPr="003C4696">
        <w:rPr>
          <w:rFonts w:ascii="Aptos Display" w:hAnsi="Aptos Display"/>
        </w:rPr>
        <w:t>The user’s login and save data must be private and secure</w:t>
      </w:r>
    </w:p>
    <w:p w14:paraId="1734EBA4" w14:textId="77777777" w:rsidR="00A52697" w:rsidRPr="003C4696" w:rsidRDefault="003C4696">
      <w:pPr>
        <w:pStyle w:val="Heading2"/>
        <w:rPr>
          <w:rFonts w:ascii="Aptos Display" w:hAnsi="Aptos Display"/>
          <w:color w:val="1F497D" w:themeColor="text2"/>
        </w:rPr>
      </w:pPr>
      <w:bookmarkStart w:id="10" w:name="tools"/>
      <w:bookmarkEnd w:id="9"/>
      <w:r w:rsidRPr="003C4696">
        <w:rPr>
          <w:rFonts w:ascii="Aptos Display" w:hAnsi="Aptos Display"/>
          <w:color w:val="1F497D" w:themeColor="text2"/>
        </w:rPr>
        <w:t>Tools</w:t>
      </w:r>
    </w:p>
    <w:p w14:paraId="6440C0E0" w14:textId="77777777" w:rsidR="00A52697" w:rsidRPr="003C4696" w:rsidRDefault="003C4696">
      <w:pPr>
        <w:pStyle w:val="Heading3"/>
        <w:rPr>
          <w:rFonts w:ascii="Aptos Display" w:hAnsi="Aptos Display"/>
          <w:color w:val="1F497D" w:themeColor="text2"/>
        </w:rPr>
      </w:pPr>
      <w:bookmarkStart w:id="11" w:name="render"/>
      <w:r w:rsidRPr="003C4696">
        <w:rPr>
          <w:rFonts w:ascii="Aptos Display" w:hAnsi="Aptos Display"/>
          <w:color w:val="1F497D" w:themeColor="text2"/>
        </w:rPr>
        <w:t>Render</w:t>
      </w:r>
    </w:p>
    <w:p w14:paraId="23344A76" w14:textId="77777777" w:rsidR="00A52697" w:rsidRPr="003C4696" w:rsidRDefault="003C4696">
      <w:pPr>
        <w:pStyle w:val="FirstParagraph"/>
        <w:rPr>
          <w:rFonts w:ascii="Aptos Display" w:hAnsi="Aptos Display"/>
        </w:rPr>
      </w:pPr>
      <w:r w:rsidRPr="003C4696">
        <w:rPr>
          <w:rFonts w:ascii="Aptos Display" w:hAnsi="Aptos Display"/>
        </w:rPr>
        <w:t>We used Render to host our Web Service (for free), it was easy to use after understanding the basic blueprint for a Render web service.</w:t>
      </w:r>
    </w:p>
    <w:p w14:paraId="281958BA" w14:textId="77777777" w:rsidR="00A52697" w:rsidRPr="003C4696" w:rsidRDefault="003C4696">
      <w:pPr>
        <w:pStyle w:val="BodyText"/>
        <w:rPr>
          <w:rFonts w:ascii="Aptos Display" w:hAnsi="Aptos Display"/>
        </w:rPr>
      </w:pPr>
      <w:r w:rsidRPr="003C4696">
        <w:rPr>
          <w:rFonts w:ascii="Aptos Display" w:hAnsi="Aptos Display"/>
        </w:rPr>
        <w:t xml:space="preserve">Render help and documentation, along with specifics/limits of what you can access with the free tier: About: </w:t>
      </w:r>
      <w:hyperlink r:id="rId19">
        <w:r w:rsidRPr="003C4696">
          <w:rPr>
            <w:rStyle w:val="Hyperlink"/>
            <w:rFonts w:ascii="Aptos Display" w:hAnsi="Aptos Display"/>
          </w:rPr>
          <w:t>https://render.com/about</w:t>
        </w:r>
      </w:hyperlink>
      <w:r w:rsidRPr="003C4696">
        <w:rPr>
          <w:rFonts w:ascii="Aptos Display" w:hAnsi="Aptos Display"/>
        </w:rPr>
        <w:t xml:space="preserve">; Documentation: </w:t>
      </w:r>
      <w:hyperlink r:id="rId20">
        <w:r w:rsidRPr="003C4696">
          <w:rPr>
            <w:rStyle w:val="Hyperlink"/>
            <w:rFonts w:ascii="Aptos Display" w:hAnsi="Aptos Display"/>
          </w:rPr>
          <w:t>https://render.com/docs/free</w:t>
        </w:r>
      </w:hyperlink>
    </w:p>
    <w:p w14:paraId="6F6D9276" w14:textId="77777777" w:rsidR="00A52697" w:rsidRPr="003C4696" w:rsidRDefault="003C4696">
      <w:pPr>
        <w:pStyle w:val="Heading3"/>
        <w:rPr>
          <w:rFonts w:ascii="Aptos Display" w:hAnsi="Aptos Display"/>
          <w:color w:val="1F497D" w:themeColor="text2"/>
        </w:rPr>
      </w:pPr>
      <w:bookmarkStart w:id="12" w:name="flask"/>
      <w:bookmarkEnd w:id="11"/>
      <w:r w:rsidRPr="003C4696">
        <w:rPr>
          <w:rFonts w:ascii="Aptos Display" w:hAnsi="Aptos Display"/>
          <w:color w:val="1F497D" w:themeColor="text2"/>
        </w:rPr>
        <w:t>Flask</w:t>
      </w:r>
    </w:p>
    <w:p w14:paraId="5998B03A" w14:textId="77777777" w:rsidR="00A52697" w:rsidRPr="003C4696" w:rsidRDefault="003C4696">
      <w:pPr>
        <w:pStyle w:val="FirstParagraph"/>
        <w:rPr>
          <w:rFonts w:ascii="Aptos Display" w:hAnsi="Aptos Display"/>
        </w:rPr>
      </w:pPr>
      <w:r w:rsidRPr="003C4696">
        <w:rPr>
          <w:rFonts w:ascii="Aptos Display" w:hAnsi="Aptos Display"/>
        </w:rPr>
        <w:t>We use Flask (with Python) as our backend, creating our dynamic web pages and landing pages. Other than that, Flask is mainly used for API and user data/login requests and some testing aspects.</w:t>
      </w:r>
    </w:p>
    <w:p w14:paraId="51AD888C" w14:textId="77777777" w:rsidR="00A52697" w:rsidRPr="003C4696" w:rsidRDefault="003C4696">
      <w:pPr>
        <w:pStyle w:val="BodyText"/>
        <w:rPr>
          <w:rFonts w:ascii="Aptos Display" w:hAnsi="Aptos Display"/>
        </w:rPr>
      </w:pPr>
      <w:r w:rsidRPr="003C4696">
        <w:rPr>
          <w:rFonts w:ascii="Aptos Display" w:hAnsi="Aptos Display"/>
        </w:rPr>
        <w:t xml:space="preserve">Flask documentation: </w:t>
      </w:r>
      <w:hyperlink r:id="rId21">
        <w:r w:rsidRPr="003C4696">
          <w:rPr>
            <w:rStyle w:val="Hyperlink"/>
            <w:rFonts w:ascii="Aptos Display" w:hAnsi="Aptos Display"/>
          </w:rPr>
          <w:t>https://flask.palletsprojects.com/en/stable/</w:t>
        </w:r>
      </w:hyperlink>
    </w:p>
    <w:p w14:paraId="095C36C8" w14:textId="77777777" w:rsidR="00A52697" w:rsidRPr="003C4696" w:rsidRDefault="003C4696">
      <w:pPr>
        <w:pStyle w:val="Heading3"/>
        <w:rPr>
          <w:rFonts w:ascii="Aptos Display" w:hAnsi="Aptos Display"/>
          <w:color w:val="1F497D" w:themeColor="text2"/>
        </w:rPr>
      </w:pPr>
      <w:bookmarkStart w:id="13" w:name="papa-parse"/>
      <w:bookmarkEnd w:id="12"/>
      <w:r w:rsidRPr="003C4696">
        <w:rPr>
          <w:rFonts w:ascii="Aptos Display" w:hAnsi="Aptos Display"/>
          <w:color w:val="1F497D" w:themeColor="text2"/>
        </w:rPr>
        <w:lastRenderedPageBreak/>
        <w:t>Papa Parse</w:t>
      </w:r>
    </w:p>
    <w:p w14:paraId="31AE5AEB" w14:textId="77777777" w:rsidR="00A52697" w:rsidRPr="003C4696" w:rsidRDefault="003C4696">
      <w:pPr>
        <w:pStyle w:val="FirstParagraph"/>
        <w:rPr>
          <w:rFonts w:ascii="Aptos Display" w:hAnsi="Aptos Display"/>
        </w:rPr>
      </w:pPr>
      <w:r w:rsidRPr="003C4696">
        <w:rPr>
          <w:rFonts w:ascii="Aptos Display" w:hAnsi="Aptos Display"/>
        </w:rPr>
        <w:t>Our software uses an external resource called Papa Parse. This is a CSV parser using JavaScript that we implemented to parse through our car data and display it to our various webpages. As we parse through the CSV, each row is appended to an HTML class. Due to the large size of our data, we used the step option provided by Papa Parse which streams the input. This can result in slower load times depending on the file’s relative location but felt necessary for the size of our files due to limited browser memory.</w:t>
      </w:r>
    </w:p>
    <w:p w14:paraId="08E2AF0F" w14:textId="77777777" w:rsidR="00A52697" w:rsidRPr="003C4696" w:rsidRDefault="003C4696">
      <w:pPr>
        <w:pStyle w:val="BodyText"/>
        <w:rPr>
          <w:rFonts w:ascii="Aptos Display" w:hAnsi="Aptos Display"/>
        </w:rPr>
      </w:pPr>
      <w:r w:rsidRPr="003C4696">
        <w:rPr>
          <w:rFonts w:ascii="Aptos Display" w:hAnsi="Aptos Display"/>
        </w:rPr>
        <w:t xml:space="preserve">Papa Parse GitHub: </w:t>
      </w:r>
      <w:hyperlink r:id="rId22">
        <w:r w:rsidRPr="003C4696">
          <w:rPr>
            <w:rStyle w:val="Hyperlink"/>
            <w:rFonts w:ascii="Aptos Display" w:hAnsi="Aptos Display"/>
          </w:rPr>
          <w:t>https://github.com/mholt/PapaParse</w:t>
        </w:r>
      </w:hyperlink>
    </w:p>
    <w:p w14:paraId="7B628313" w14:textId="77777777" w:rsidR="00A52697" w:rsidRPr="003C4696" w:rsidRDefault="003C4696">
      <w:pPr>
        <w:pStyle w:val="Heading3"/>
        <w:rPr>
          <w:rFonts w:ascii="Aptos Display" w:hAnsi="Aptos Display"/>
          <w:color w:val="1F497D" w:themeColor="text2"/>
        </w:rPr>
      </w:pPr>
      <w:bookmarkStart w:id="14" w:name="sqlite3"/>
      <w:bookmarkEnd w:id="13"/>
      <w:r w:rsidRPr="003C4696">
        <w:rPr>
          <w:rFonts w:ascii="Aptos Display" w:hAnsi="Aptos Display"/>
          <w:color w:val="1F497D" w:themeColor="text2"/>
        </w:rPr>
        <w:t>SQLite3</w:t>
      </w:r>
    </w:p>
    <w:p w14:paraId="0D4B6BB0" w14:textId="77777777" w:rsidR="00A52697" w:rsidRPr="003C4696" w:rsidRDefault="003C4696">
      <w:pPr>
        <w:pStyle w:val="FirstParagraph"/>
        <w:rPr>
          <w:rFonts w:ascii="Aptos Display" w:hAnsi="Aptos Display"/>
        </w:rPr>
      </w:pPr>
      <w:r w:rsidRPr="003C4696">
        <w:rPr>
          <w:rFonts w:ascii="Aptos Display" w:hAnsi="Aptos Display"/>
        </w:rPr>
        <w:t>Our software uses an external database tool called SQLite3, a software library that provides a lightweight database engine which allows us to store our user-login information.</w:t>
      </w:r>
    </w:p>
    <w:p w14:paraId="216EF51D" w14:textId="77777777" w:rsidR="00A52697" w:rsidRPr="003C4696" w:rsidRDefault="003C4696">
      <w:pPr>
        <w:pStyle w:val="BodyText"/>
        <w:rPr>
          <w:rFonts w:ascii="Aptos Display" w:hAnsi="Aptos Display"/>
        </w:rPr>
      </w:pPr>
      <w:r w:rsidRPr="003C4696">
        <w:rPr>
          <w:rFonts w:ascii="Aptos Display" w:hAnsi="Aptos Display"/>
        </w:rPr>
        <w:t xml:space="preserve">SQLite documentation: </w:t>
      </w:r>
      <w:hyperlink r:id="rId23">
        <w:r w:rsidRPr="003C4696">
          <w:rPr>
            <w:rStyle w:val="Hyperlink"/>
            <w:rFonts w:ascii="Aptos Display" w:hAnsi="Aptos Display"/>
          </w:rPr>
          <w:t>https://www.sqlite.org/docs.html</w:t>
        </w:r>
      </w:hyperlink>
    </w:p>
    <w:p w14:paraId="38BE1986" w14:textId="77777777" w:rsidR="00A52697" w:rsidRPr="003C4696" w:rsidRDefault="003C4696">
      <w:pPr>
        <w:pStyle w:val="Heading3"/>
        <w:rPr>
          <w:rFonts w:ascii="Aptos Display" w:hAnsi="Aptos Display"/>
          <w:color w:val="1F497D" w:themeColor="text2"/>
        </w:rPr>
      </w:pPr>
      <w:bookmarkStart w:id="15" w:name="bcrypt"/>
      <w:bookmarkEnd w:id="14"/>
      <w:r w:rsidRPr="003C4696">
        <w:rPr>
          <w:rFonts w:ascii="Aptos Display" w:hAnsi="Aptos Display"/>
          <w:color w:val="1F497D" w:themeColor="text2"/>
        </w:rPr>
        <w:t>BCrypt</w:t>
      </w:r>
    </w:p>
    <w:p w14:paraId="6FE60829" w14:textId="77777777" w:rsidR="00A52697" w:rsidRPr="003C4696" w:rsidRDefault="003C4696">
      <w:pPr>
        <w:pStyle w:val="FirstParagraph"/>
        <w:rPr>
          <w:rFonts w:ascii="Aptos Display" w:hAnsi="Aptos Display"/>
        </w:rPr>
      </w:pPr>
      <w:r w:rsidRPr="003C4696">
        <w:rPr>
          <w:rFonts w:ascii="Aptos Display" w:hAnsi="Aptos Display"/>
        </w:rPr>
        <w:t>In order to store our user data securely, we use BCrypt to hash our users’ passwords before storing them in our database so we do not keep plaintext passwords stored.</w:t>
      </w:r>
    </w:p>
    <w:p w14:paraId="66D40EF8" w14:textId="77777777" w:rsidR="00A52697" w:rsidRPr="003C4696" w:rsidRDefault="003C4696">
      <w:pPr>
        <w:pStyle w:val="BodyText"/>
        <w:rPr>
          <w:rFonts w:ascii="Aptos Display" w:hAnsi="Aptos Display"/>
        </w:rPr>
      </w:pPr>
      <w:r w:rsidRPr="003C4696">
        <w:rPr>
          <w:rFonts w:ascii="Aptos Display" w:hAnsi="Aptos Display"/>
        </w:rPr>
        <w:t xml:space="preserve">BCrypt Documentation: </w:t>
      </w:r>
      <w:hyperlink r:id="rId24">
        <w:r w:rsidRPr="003C4696">
          <w:rPr>
            <w:rStyle w:val="Hyperlink"/>
            <w:rFonts w:ascii="Aptos Display" w:hAnsi="Aptos Display"/>
          </w:rPr>
          <w:t>https://pypi.org/project/bcrypt/</w:t>
        </w:r>
      </w:hyperlink>
    </w:p>
    <w:p w14:paraId="704F2685" w14:textId="77777777" w:rsidR="00A52697" w:rsidRPr="003C4696" w:rsidRDefault="003C4696">
      <w:pPr>
        <w:pStyle w:val="Heading3"/>
        <w:rPr>
          <w:rFonts w:ascii="Aptos Display" w:hAnsi="Aptos Display"/>
          <w:color w:val="1F497D" w:themeColor="text2"/>
        </w:rPr>
      </w:pPr>
      <w:bookmarkStart w:id="16" w:name="marketcheck-api"/>
      <w:bookmarkEnd w:id="15"/>
      <w:r w:rsidRPr="003C4696">
        <w:rPr>
          <w:rFonts w:ascii="Aptos Display" w:hAnsi="Aptos Display"/>
          <w:color w:val="1F497D" w:themeColor="text2"/>
        </w:rPr>
        <w:t>MarketCheck API</w:t>
      </w:r>
    </w:p>
    <w:p w14:paraId="2785A1C5" w14:textId="77777777" w:rsidR="00A52697" w:rsidRPr="003C4696" w:rsidRDefault="003C4696">
      <w:pPr>
        <w:pStyle w:val="FirstParagraph"/>
        <w:rPr>
          <w:rFonts w:ascii="Aptos Display" w:hAnsi="Aptos Display"/>
        </w:rPr>
      </w:pPr>
      <w:r w:rsidRPr="003C4696">
        <w:rPr>
          <w:rFonts w:ascii="Aptos Display" w:hAnsi="Aptos Display"/>
        </w:rPr>
        <w:t>Used to obtain instant vehicle price estimation after user inputs vehicle data into website.</w:t>
      </w:r>
    </w:p>
    <w:p w14:paraId="4C9BDA4F" w14:textId="77777777" w:rsidR="00A52697" w:rsidRPr="003C4696" w:rsidRDefault="003C4696">
      <w:pPr>
        <w:pStyle w:val="BodyText"/>
        <w:rPr>
          <w:rFonts w:ascii="Aptos Display" w:hAnsi="Aptos Display"/>
        </w:rPr>
      </w:pPr>
      <w:r w:rsidRPr="003C4696">
        <w:rPr>
          <w:rFonts w:ascii="Aptos Display" w:hAnsi="Aptos Display"/>
        </w:rPr>
        <w:t xml:space="preserve">MarketCheck API Documentation: </w:t>
      </w:r>
      <w:hyperlink r:id="rId25">
        <w:r w:rsidRPr="003C4696">
          <w:rPr>
            <w:rStyle w:val="Hyperlink"/>
            <w:rFonts w:ascii="Aptos Display" w:hAnsi="Aptos Display"/>
          </w:rPr>
          <w:t>https://www.marketcheck.com/apis/cars/</w:t>
        </w:r>
      </w:hyperlink>
      <w:r w:rsidRPr="003C4696">
        <w:rPr>
          <w:rFonts w:ascii="Aptos Display" w:hAnsi="Aptos Display"/>
        </w:rPr>
        <w:t xml:space="preserve"> and </w:t>
      </w:r>
      <w:hyperlink r:id="rId26">
        <w:r w:rsidRPr="003C4696">
          <w:rPr>
            <w:rStyle w:val="Hyperlink"/>
            <w:rFonts w:ascii="Aptos Display" w:hAnsi="Aptos Display"/>
          </w:rPr>
          <w:t>https://apidocs.marketcheck.com/</w:t>
        </w:r>
      </w:hyperlink>
    </w:p>
    <w:p w14:paraId="1212D714" w14:textId="77777777" w:rsidR="00A52697" w:rsidRPr="003C4696" w:rsidRDefault="003C4696">
      <w:pPr>
        <w:pStyle w:val="Heading3"/>
        <w:rPr>
          <w:rFonts w:ascii="Aptos Display" w:hAnsi="Aptos Display"/>
          <w:color w:val="1F497D" w:themeColor="text2"/>
        </w:rPr>
      </w:pPr>
      <w:bookmarkStart w:id="17" w:name="email-validator"/>
      <w:bookmarkEnd w:id="16"/>
      <w:r w:rsidRPr="003C4696">
        <w:rPr>
          <w:rFonts w:ascii="Aptos Display" w:hAnsi="Aptos Display"/>
          <w:color w:val="1F497D" w:themeColor="text2"/>
        </w:rPr>
        <w:t>Email-Validator</w:t>
      </w:r>
    </w:p>
    <w:p w14:paraId="77D1CD97" w14:textId="36B6FE53" w:rsidR="00A52697" w:rsidRPr="003C4696" w:rsidRDefault="003C4696">
      <w:pPr>
        <w:pStyle w:val="FirstParagraph"/>
        <w:rPr>
          <w:rFonts w:ascii="Aptos Display" w:hAnsi="Aptos Display"/>
        </w:rPr>
      </w:pPr>
      <w:r w:rsidRPr="003C4696">
        <w:rPr>
          <w:rFonts w:ascii="Aptos Display" w:hAnsi="Aptos Display"/>
        </w:rPr>
        <w:t>To help us validate user-inputted emails (when creating an account), we used the Email-Validator</w:t>
      </w:r>
      <w:r w:rsidR="00333CF9" w:rsidRPr="003C4696">
        <w:rPr>
          <w:rFonts w:ascii="Aptos Display" w:hAnsi="Aptos Display"/>
        </w:rPr>
        <w:t xml:space="preserve"> Python</w:t>
      </w:r>
      <w:r w:rsidRPr="003C4696">
        <w:rPr>
          <w:rFonts w:ascii="Aptos Display" w:hAnsi="Aptos Display"/>
        </w:rPr>
        <w:t xml:space="preserve"> library.</w:t>
      </w:r>
    </w:p>
    <w:p w14:paraId="46C903F4" w14:textId="77777777" w:rsidR="00A52697" w:rsidRDefault="003C4696">
      <w:pPr>
        <w:pStyle w:val="BodyText"/>
        <w:rPr>
          <w:rStyle w:val="Hyperlink"/>
          <w:rFonts w:ascii="Aptos Display" w:hAnsi="Aptos Display"/>
        </w:rPr>
      </w:pPr>
      <w:r w:rsidRPr="003C4696">
        <w:rPr>
          <w:rFonts w:ascii="Aptos Display" w:hAnsi="Aptos Display"/>
        </w:rPr>
        <w:t xml:space="preserve">Email-Validator Documentation: </w:t>
      </w:r>
      <w:hyperlink r:id="rId27">
        <w:r w:rsidRPr="003C4696">
          <w:rPr>
            <w:rStyle w:val="Hyperlink"/>
            <w:rFonts w:ascii="Aptos Display" w:hAnsi="Aptos Display"/>
          </w:rPr>
          <w:t>https://pypi.org/project/email-validator/</w:t>
        </w:r>
      </w:hyperlink>
    </w:p>
    <w:p w14:paraId="6B015BA9" w14:textId="77777777" w:rsidR="00DF5DE8" w:rsidRDefault="00DF5DE8">
      <w:pPr>
        <w:pStyle w:val="BodyText"/>
        <w:rPr>
          <w:rStyle w:val="Hyperlink"/>
          <w:rFonts w:ascii="Aptos Display" w:hAnsi="Aptos Display"/>
        </w:rPr>
      </w:pPr>
    </w:p>
    <w:p w14:paraId="6DF705A1" w14:textId="4BA2B578" w:rsidR="00DF5DE8" w:rsidRPr="003C4696" w:rsidRDefault="00DF5DE8" w:rsidP="00DF5DE8">
      <w:pPr>
        <w:pStyle w:val="Heading1"/>
      </w:pPr>
      <w:r>
        <w:t>Testing</w:t>
      </w:r>
      <w:bookmarkEnd w:id="7"/>
      <w:bookmarkEnd w:id="10"/>
      <w:bookmarkEnd w:id="17"/>
    </w:p>
    <w:sectPr w:rsidR="00DF5DE8" w:rsidRPr="003C469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510110" w14:textId="77777777" w:rsidR="007554D7" w:rsidRDefault="007554D7">
      <w:pPr>
        <w:spacing w:after="0"/>
      </w:pPr>
      <w:r>
        <w:separator/>
      </w:r>
    </w:p>
  </w:endnote>
  <w:endnote w:type="continuationSeparator" w:id="0">
    <w:p w14:paraId="5000A38C" w14:textId="77777777" w:rsidR="007554D7" w:rsidRDefault="007554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400296" w14:textId="77777777" w:rsidR="007554D7" w:rsidRDefault="007554D7">
      <w:r>
        <w:separator/>
      </w:r>
    </w:p>
  </w:footnote>
  <w:footnote w:type="continuationSeparator" w:id="0">
    <w:p w14:paraId="46E9A9AB" w14:textId="77777777" w:rsidR="007554D7" w:rsidRDefault="007554D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7C6EE9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AAC79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28CC19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438259724">
    <w:abstractNumId w:val="0"/>
  </w:num>
  <w:num w:numId="2" w16cid:durableId="598876850">
    <w:abstractNumId w:val="1"/>
  </w:num>
  <w:num w:numId="3" w16cid:durableId="576138565">
    <w:abstractNumId w:val="1"/>
  </w:num>
  <w:num w:numId="4" w16cid:durableId="1674184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304145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93470651">
    <w:abstractNumId w:val="1"/>
  </w:num>
  <w:num w:numId="7" w16cid:durableId="486751024">
    <w:abstractNumId w:val="1"/>
  </w:num>
  <w:num w:numId="8" w16cid:durableId="86968083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52697"/>
    <w:rsid w:val="00032C57"/>
    <w:rsid w:val="000722F4"/>
    <w:rsid w:val="00333CF9"/>
    <w:rsid w:val="003C4696"/>
    <w:rsid w:val="006E7457"/>
    <w:rsid w:val="007554D7"/>
    <w:rsid w:val="007A7387"/>
    <w:rsid w:val="00A52697"/>
    <w:rsid w:val="00D96911"/>
    <w:rsid w:val="00DF5D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27690"/>
  <w15:docId w15:val="{90762CCA-F2E4-4DBA-82FB-8B99BB2AE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docuhead">
    <w:name w:val="docuhead"/>
    <w:basedOn w:val="Title"/>
    <w:link w:val="docuheadChar"/>
    <w:qFormat/>
    <w:rsid w:val="000722F4"/>
  </w:style>
  <w:style w:type="character" w:customStyle="1" w:styleId="TitleChar">
    <w:name w:val="Title Char"/>
    <w:basedOn w:val="DefaultParagraphFont"/>
    <w:link w:val="Title"/>
    <w:rsid w:val="000722F4"/>
    <w:rPr>
      <w:rFonts w:asciiTheme="majorHAnsi" w:eastAsiaTheme="majorEastAsia" w:hAnsiTheme="majorHAnsi" w:cstheme="majorBidi"/>
      <w:b/>
      <w:bCs/>
      <w:color w:val="345A8A" w:themeColor="accent1" w:themeShade="B5"/>
      <w:sz w:val="36"/>
      <w:szCs w:val="36"/>
    </w:rPr>
  </w:style>
  <w:style w:type="character" w:customStyle="1" w:styleId="docuheadChar">
    <w:name w:val="docuhead Char"/>
    <w:basedOn w:val="TitleChar"/>
    <w:link w:val="docuhead"/>
    <w:rsid w:val="000722F4"/>
    <w:rPr>
      <w:rFonts w:asciiTheme="majorHAnsi" w:eastAsiaTheme="majorEastAsia" w:hAnsiTheme="majorHAnsi" w:cstheme="majorBidi"/>
      <w:b/>
      <w:bCs/>
      <w:color w:val="345A8A" w:themeColor="accent1" w:themeShade="B5"/>
      <w:sz w:val="36"/>
      <w:szCs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marketcheck.com/apis/" TargetMode="Externa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apidocs.marketcheck.com/" TargetMode="External"/><Relationship Id="rId3" Type="http://schemas.openxmlformats.org/officeDocument/2006/relationships/settings" Target="settings.xml"/><Relationship Id="rId21" Type="http://schemas.openxmlformats.org/officeDocument/2006/relationships/hyperlink" Target="https://flask.palletsprojects.com/en/stable/" TargetMode="External"/><Relationship Id="rId7" Type="http://schemas.openxmlformats.org/officeDocument/2006/relationships/hyperlink" Target="https://www.marketcheck.com/apis/%20" TargetMode="Externa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www.marketcheck.com/apis/cars/" TargetMode="Externa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render.com/docs/free"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render.com/" TargetMode="External"/><Relationship Id="rId24" Type="http://schemas.openxmlformats.org/officeDocument/2006/relationships/hyperlink" Target="https://pypi.org/project/bcrypt/" TargetMode="Externa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sqlite.org/docs.html" TargetMode="External"/><Relationship Id="rId28" Type="http://schemas.openxmlformats.org/officeDocument/2006/relationships/fontTable" Target="fontTable.xml"/><Relationship Id="rId10" Type="http://schemas.openxmlformats.org/officeDocument/2006/relationships/hyperlink" Target="https://github.com/LucasJEstevez/CS3300-Semester-Project" TargetMode="External"/><Relationship Id="rId19" Type="http://schemas.openxmlformats.org/officeDocument/2006/relationships/hyperlink" Target="https://render.com/about" TargetMode="External"/><Relationship Id="rId4" Type="http://schemas.openxmlformats.org/officeDocument/2006/relationships/webSettings" Target="webSettings.xml"/><Relationship Id="rId9" Type="http://schemas.openxmlformats.org/officeDocument/2006/relationships/hyperlink" Target="https://docs.github.com/en/repositories/creating-and-managing-repositories/cloning-a-repository" TargetMode="External"/><Relationship Id="rId14" Type="http://schemas.openxmlformats.org/officeDocument/2006/relationships/image" Target="media/image3.png"/><Relationship Id="rId22" Type="http://schemas.openxmlformats.org/officeDocument/2006/relationships/hyperlink" Target="https://github.com/mholt/PapaParse" TargetMode="External"/><Relationship Id="rId27" Type="http://schemas.openxmlformats.org/officeDocument/2006/relationships/hyperlink" Target="https://pypi.org/project/email-validato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287</Words>
  <Characters>7338</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ohn Camargo</dc:creator>
  <cp:keywords/>
  <cp:lastModifiedBy>John Camargo</cp:lastModifiedBy>
  <cp:revision>4</cp:revision>
  <cp:lastPrinted>2024-12-03T01:02:00Z</cp:lastPrinted>
  <dcterms:created xsi:type="dcterms:W3CDTF">2024-12-03T01:02:00Z</dcterms:created>
  <dcterms:modified xsi:type="dcterms:W3CDTF">2024-12-03T02:42:00Z</dcterms:modified>
</cp:coreProperties>
</file>